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048E" w:rsidRDefault="004939C1" w:rsidP="004939C1">
      <w:pPr>
        <w:pStyle w:val="Title"/>
      </w:pPr>
      <w:bookmarkStart w:id="0" w:name="_GoBack"/>
      <w:bookmarkEnd w:id="0"/>
      <w:r>
        <w:t>Legacy of Learning</w:t>
      </w:r>
    </w:p>
    <w:p w:rsidR="00323051" w:rsidRDefault="000A2EA0" w:rsidP="000A2EA0">
      <w:r>
        <w:tab/>
      </w:r>
      <w:r w:rsidR="00866E67">
        <w:t xml:space="preserve">Systems Theory has been an important part of my junior year experience. In order to understand my place in the </w:t>
      </w:r>
      <w:r w:rsidR="00866E67" w:rsidRPr="00CA134D">
        <w:rPr>
          <w:noProof/>
        </w:rPr>
        <w:t>world</w:t>
      </w:r>
      <w:r w:rsidR="00E579DD">
        <w:t xml:space="preserve"> I had to learn</w:t>
      </w:r>
      <w:r w:rsidR="00866E67">
        <w:t xml:space="preserve"> how everything and everyone </w:t>
      </w:r>
      <w:r w:rsidR="00E579DD">
        <w:t>connects.</w:t>
      </w:r>
      <w:r w:rsidR="00E9494F">
        <w:t xml:space="preserve"> I had to start from a single unit, myself.</w:t>
      </w:r>
      <w:r w:rsidR="00E579DD">
        <w:t xml:space="preserve"> Moving outward, I learned about larger systems and the way these sy</w:t>
      </w:r>
      <w:r w:rsidR="00323051">
        <w:t>stems work just like smaller ones, to sustain themselves. I have explored the things that</w:t>
      </w:r>
      <w:r w:rsidR="00F27484">
        <w:t xml:space="preserve"> either</w:t>
      </w:r>
      <w:r w:rsidR="00323051">
        <w:t xml:space="preserve"> disrupt or balance the workings of a </w:t>
      </w:r>
      <w:r w:rsidR="00323051" w:rsidRPr="00CA134D">
        <w:rPr>
          <w:noProof/>
        </w:rPr>
        <w:t>system</w:t>
      </w:r>
      <w:r w:rsidR="00323051">
        <w:t xml:space="preserve"> and I believe the knowledge acquired d</w:t>
      </w:r>
      <w:r w:rsidR="00F27484">
        <w:t xml:space="preserve">uring </w:t>
      </w:r>
      <w:r w:rsidR="00740A67">
        <w:t xml:space="preserve">my junior year is </w:t>
      </w:r>
      <w:r w:rsidR="00740A67" w:rsidRPr="00CA134D">
        <w:rPr>
          <w:noProof/>
        </w:rPr>
        <w:t>an important</w:t>
      </w:r>
      <w:r w:rsidR="00740A67">
        <w:t xml:space="preserve"> foundation </w:t>
      </w:r>
      <w:r w:rsidR="00740A67" w:rsidRPr="00CA134D">
        <w:rPr>
          <w:noProof/>
        </w:rPr>
        <w:t>i</w:t>
      </w:r>
      <w:r w:rsidR="00C24E2E" w:rsidRPr="00CA134D">
        <w:rPr>
          <w:noProof/>
        </w:rPr>
        <w:t>n</w:t>
      </w:r>
      <w:r w:rsidR="00C24E2E">
        <w:t xml:space="preserve"> my career as a human service </w:t>
      </w:r>
      <w:r w:rsidR="00740A67">
        <w:t>professional.</w:t>
      </w:r>
    </w:p>
    <w:p w:rsidR="004939C1" w:rsidRDefault="002609B8" w:rsidP="004939C1">
      <w:r>
        <w:tab/>
        <w:t>During fall quarter</w:t>
      </w:r>
      <w:r w:rsidR="00DC5925">
        <w:t>,</w:t>
      </w:r>
      <w:r>
        <w:t xml:space="preserve"> I had the opportunity to understand the ripple effect </w:t>
      </w:r>
      <w:r w:rsidRPr="00CA134D">
        <w:rPr>
          <w:noProof/>
        </w:rPr>
        <w:t>in</w:t>
      </w:r>
      <w:r>
        <w:t xml:space="preserve"> a family system</w:t>
      </w:r>
      <w:r w:rsidR="00DC5925">
        <w:t xml:space="preserve">. </w:t>
      </w:r>
      <w:r w:rsidR="00DC5925" w:rsidRPr="00CA134D">
        <w:rPr>
          <w:noProof/>
        </w:rPr>
        <w:t xml:space="preserve">This </w:t>
      </w:r>
      <w:r w:rsidRPr="00CA134D">
        <w:rPr>
          <w:noProof/>
        </w:rPr>
        <w:t>was</w:t>
      </w:r>
      <w:r>
        <w:t xml:space="preserve"> a key lesson that I </w:t>
      </w:r>
      <w:r w:rsidRPr="00CA134D">
        <w:rPr>
          <w:noProof/>
        </w:rPr>
        <w:t>ea</w:t>
      </w:r>
      <w:r w:rsidR="00DC5925" w:rsidRPr="00CA134D">
        <w:rPr>
          <w:noProof/>
        </w:rPr>
        <w:t>sily</w:t>
      </w:r>
      <w:r w:rsidR="00DC5925">
        <w:t xml:space="preserve"> applied to Human Services. </w:t>
      </w:r>
      <w:r w:rsidR="00DC5925" w:rsidRPr="00CA134D">
        <w:rPr>
          <w:noProof/>
        </w:rPr>
        <w:t>For example, when one person in a family displays disruptive behavior, the effects of that behavior reflect on other family members and the need to restore peace and normalcy to this family set a corrective plan in action, a plan that may come from us, human service professionals.</w:t>
      </w:r>
      <w:r w:rsidR="00AF0457">
        <w:t xml:space="preserve"> I also examined my </w:t>
      </w:r>
      <w:r w:rsidR="00AF0457" w:rsidRPr="00CA134D">
        <w:rPr>
          <w:noProof/>
        </w:rPr>
        <w:t>own</w:t>
      </w:r>
      <w:r w:rsidR="00AF0457">
        <w:t xml:space="preserve"> reasons for becoming a human service professional as well as my place in the world. </w:t>
      </w:r>
      <w:r w:rsidR="00666C3C">
        <w:t>My</w:t>
      </w:r>
      <w:r w:rsidR="00AF0457">
        <w:t xml:space="preserve"> </w:t>
      </w:r>
      <w:r w:rsidR="00CB0F1F">
        <w:t>aware</w:t>
      </w:r>
      <w:r w:rsidR="00666C3C">
        <w:t>ness</w:t>
      </w:r>
      <w:r w:rsidR="00CB0F1F">
        <w:t xml:space="preserve"> of my role</w:t>
      </w:r>
      <w:r w:rsidR="00AF0457">
        <w:t xml:space="preserve"> </w:t>
      </w:r>
      <w:r w:rsidR="00CB0F1F">
        <w:t>as</w:t>
      </w:r>
      <w:r w:rsidR="00AF0457">
        <w:t xml:space="preserve"> a helper through</w:t>
      </w:r>
      <w:r w:rsidR="00CB0F1F">
        <w:t xml:space="preserve"> my life experiences reaffirmed my commitment to help others become </w:t>
      </w:r>
      <w:r w:rsidR="007C0A99">
        <w:t>independent</w:t>
      </w:r>
      <w:r w:rsidR="00666C3C">
        <w:t>.</w:t>
      </w:r>
      <w:r w:rsidR="00630E6B">
        <w:t xml:space="preserve"> I am proud of the values I have learned from my </w:t>
      </w:r>
      <w:r w:rsidR="00630E6B" w:rsidRPr="00CA134D">
        <w:rPr>
          <w:noProof/>
        </w:rPr>
        <w:t>family</w:t>
      </w:r>
      <w:r w:rsidR="00630E6B">
        <w:t xml:space="preserve"> </w:t>
      </w:r>
      <w:r w:rsidR="00697C29">
        <w:t xml:space="preserve">and I recognize strengths, such as empathy and </w:t>
      </w:r>
      <w:r w:rsidR="00491FE4">
        <w:t xml:space="preserve">willingness to help as tools that can bring great satisfaction </w:t>
      </w:r>
      <w:r w:rsidR="00491FE4" w:rsidRPr="00CA134D">
        <w:rPr>
          <w:noProof/>
        </w:rPr>
        <w:t>in</w:t>
      </w:r>
      <w:r w:rsidR="00491FE4">
        <w:t xml:space="preserve"> this career.</w:t>
      </w:r>
    </w:p>
    <w:p w:rsidR="003665F5" w:rsidRDefault="00491FE4" w:rsidP="003665F5">
      <w:r>
        <w:tab/>
        <w:t>Winter quarter</w:t>
      </w:r>
      <w:r w:rsidR="00957145">
        <w:t xml:space="preserve"> allowed me to explore my communication needs with my </w:t>
      </w:r>
      <w:r w:rsidR="00957145" w:rsidRPr="00CA134D">
        <w:rPr>
          <w:noProof/>
        </w:rPr>
        <w:t>dyad</w:t>
      </w:r>
      <w:r w:rsidR="00957145">
        <w:t xml:space="preserve"> partner Tawny. I was able to practice my assertiveness skills feeling safe in my </w:t>
      </w:r>
      <w:r w:rsidR="00957145" w:rsidRPr="00CA134D">
        <w:rPr>
          <w:noProof/>
        </w:rPr>
        <w:t>dyad</w:t>
      </w:r>
      <w:r w:rsidR="00957145">
        <w:t xml:space="preserve">. </w:t>
      </w:r>
      <w:r w:rsidR="00957145" w:rsidRPr="00CA134D">
        <w:rPr>
          <w:noProof/>
        </w:rPr>
        <w:t xml:space="preserve">We also worked on being real partners, wanting the best for each of us and for the relationship as outlined in the book </w:t>
      </w:r>
      <w:r w:rsidR="00957145" w:rsidRPr="00CA134D">
        <w:rPr>
          <w:i/>
          <w:noProof/>
        </w:rPr>
        <w:t xml:space="preserve">True Partnership </w:t>
      </w:r>
      <w:r w:rsidR="00957145" w:rsidRPr="00CA134D">
        <w:rPr>
          <w:noProof/>
        </w:rPr>
        <w:t>(Zaiss, 2002)</w:t>
      </w:r>
      <w:r w:rsidR="006D53DF" w:rsidRPr="00CA134D">
        <w:rPr>
          <w:noProof/>
        </w:rPr>
        <w:t xml:space="preserve"> collaboration at an optimal level will bring about successful contributions and that has been true for the two years I have known my dyad partner.</w:t>
      </w:r>
      <w:r w:rsidR="006D53DF">
        <w:t xml:space="preserve"> Thanks to our meetings during this class, I have become more confident asking for what I want out of the </w:t>
      </w:r>
      <w:r w:rsidR="006D53DF">
        <w:lastRenderedPageBreak/>
        <w:t xml:space="preserve">relationship stating it clearly and concisely. I believe there was a great deal of personal </w:t>
      </w:r>
      <w:r w:rsidR="006D53DF" w:rsidRPr="00F516EB">
        <w:rPr>
          <w:noProof/>
        </w:rPr>
        <w:t>growth</w:t>
      </w:r>
      <w:r w:rsidR="006D53DF">
        <w:t xml:space="preserve"> this quarter </w:t>
      </w:r>
      <w:r w:rsidR="002927D9">
        <w:t>as the use of effective interpersonal skills</w:t>
      </w:r>
      <w:r w:rsidR="00CA74AB">
        <w:t xml:space="preserve"> started to beco</w:t>
      </w:r>
      <w:r w:rsidR="002927D9">
        <w:t>me second nature.</w:t>
      </w:r>
      <w:r w:rsidR="00710B9A">
        <w:t xml:space="preserve"> </w:t>
      </w:r>
      <w:r w:rsidR="00E56032">
        <w:t xml:space="preserve">I </w:t>
      </w:r>
      <w:r w:rsidR="00E56032" w:rsidRPr="00CA134D">
        <w:rPr>
          <w:noProof/>
        </w:rPr>
        <w:t>was struck</w:t>
      </w:r>
      <w:r w:rsidR="00E56032">
        <w:t xml:space="preserve"> by </w:t>
      </w:r>
      <w:r w:rsidR="003665F5">
        <w:t xml:space="preserve">some </w:t>
      </w:r>
      <w:r w:rsidR="00E56032">
        <w:t xml:space="preserve">realities </w:t>
      </w:r>
      <w:r w:rsidR="00115A5D">
        <w:t>human services professional</w:t>
      </w:r>
      <w:r w:rsidR="00E56032">
        <w:t>s could</w:t>
      </w:r>
      <w:r w:rsidR="00115A5D">
        <w:t xml:space="preserve"> encounter by reading the book </w:t>
      </w:r>
      <w:r w:rsidR="00115A5D">
        <w:rPr>
          <w:i/>
        </w:rPr>
        <w:t>Turning Stones</w:t>
      </w:r>
      <w:r w:rsidR="00115A5D">
        <w:t xml:space="preserve"> (Parent, 1996)</w:t>
      </w:r>
      <w:r w:rsidR="00E56032">
        <w:t xml:space="preserve"> </w:t>
      </w:r>
      <w:r w:rsidR="00115A5D">
        <w:t>crisis intervention without closure</w:t>
      </w:r>
      <w:r w:rsidR="00E56032">
        <w:t xml:space="preserve"> </w:t>
      </w:r>
      <w:r w:rsidR="00D07A8B">
        <w:t xml:space="preserve">is </w:t>
      </w:r>
      <w:r w:rsidR="00D07A8B" w:rsidRPr="00CA134D">
        <w:rPr>
          <w:noProof/>
        </w:rPr>
        <w:t>described</w:t>
      </w:r>
      <w:r w:rsidR="00D07A8B">
        <w:t xml:space="preserve"> and it was something that I had never considered</w:t>
      </w:r>
      <w:r w:rsidR="00BE5414">
        <w:t xml:space="preserve">. </w:t>
      </w:r>
      <w:r w:rsidR="00BE5414" w:rsidRPr="00CA134D">
        <w:rPr>
          <w:noProof/>
        </w:rPr>
        <w:t>It was also the first time I thought about what I would do in a high stress situation</w:t>
      </w:r>
      <w:r w:rsidR="003665F5" w:rsidRPr="00CA134D">
        <w:rPr>
          <w:noProof/>
        </w:rPr>
        <w:t>, and this is where active listening and capturing the essence of the exchange with the client</w:t>
      </w:r>
      <w:r w:rsidR="00CC116E" w:rsidRPr="00CA134D">
        <w:rPr>
          <w:noProof/>
        </w:rPr>
        <w:t xml:space="preserve"> then paraphrasing seems to be the best thing to do.</w:t>
      </w:r>
      <w:r w:rsidR="00CC116E">
        <w:t xml:space="preserve"> </w:t>
      </w:r>
    </w:p>
    <w:p w:rsidR="00CC116E" w:rsidRDefault="00CC116E" w:rsidP="003665F5">
      <w:r>
        <w:tab/>
        <w:t>Spring quarter</w:t>
      </w:r>
      <w:r w:rsidR="00C276F3">
        <w:t xml:space="preserve"> has brought a new challenge and a new appreciation for group work. I never gave a second thought to the process of facilitating a group </w:t>
      </w:r>
      <w:r w:rsidR="00C276F3" w:rsidRPr="00CA134D">
        <w:rPr>
          <w:noProof/>
        </w:rPr>
        <w:t>discussion,</w:t>
      </w:r>
      <w:r w:rsidR="00C276F3">
        <w:t xml:space="preserve"> I have been a member of </w:t>
      </w:r>
      <w:r w:rsidR="00C276F3" w:rsidRPr="00CA134D">
        <w:rPr>
          <w:noProof/>
        </w:rPr>
        <w:t>groups</w:t>
      </w:r>
      <w:r w:rsidR="00C276F3">
        <w:t xml:space="preserve"> but I had not thought about making sure my participation was relevant. Of course, I was now able to bring my assertiveness to the group, and as a member, I made myself heard. The one thing I can say is missing is conflict. I wish there had been </w:t>
      </w:r>
      <w:r w:rsidR="00C276F3" w:rsidRPr="00CA134D">
        <w:rPr>
          <w:noProof/>
        </w:rPr>
        <w:t>conflict</w:t>
      </w:r>
      <w:r w:rsidR="00C276F3">
        <w:t xml:space="preserve"> so we could have practiced how to deal with it. Our meetings were extremely productive and </w:t>
      </w:r>
      <w:r w:rsidR="00C276F3" w:rsidRPr="00CA134D">
        <w:rPr>
          <w:noProof/>
        </w:rPr>
        <w:t>positive</w:t>
      </w:r>
      <w:r w:rsidR="00C276F3">
        <w:t xml:space="preserve">, I met with wonderful classmates and I have learned a lot from them. Each person has their </w:t>
      </w:r>
      <w:r w:rsidR="00C276F3" w:rsidRPr="00CA134D">
        <w:rPr>
          <w:noProof/>
        </w:rPr>
        <w:t>own</w:t>
      </w:r>
      <w:r w:rsidR="00C276F3">
        <w:t xml:space="preserve"> leadership </w:t>
      </w:r>
      <w:r w:rsidR="00C276F3" w:rsidRPr="00CA134D">
        <w:rPr>
          <w:noProof/>
        </w:rPr>
        <w:t>style</w:t>
      </w:r>
      <w:r w:rsidR="00C276F3">
        <w:t xml:space="preserve"> and </w:t>
      </w:r>
      <w:r w:rsidR="006D4517">
        <w:t>I felt engaged in the dynamics every time</w:t>
      </w:r>
      <w:r w:rsidR="00A23BD1">
        <w:t xml:space="preserve">, it was amazing to see who the natural leaders and researchers were and how much they contributed to our meetings.  </w:t>
      </w:r>
      <w:r w:rsidR="00A23BD1" w:rsidRPr="00CA134D">
        <w:rPr>
          <w:noProof/>
        </w:rPr>
        <w:t>One of the most interesting exercises was talking about recent newspaper headlines, where we can pinpoint several things that may not be apparent to the everyday person, such as biases that ca</w:t>
      </w:r>
      <w:r w:rsidR="00A10C6B" w:rsidRPr="00CA134D">
        <w:rPr>
          <w:noProof/>
        </w:rPr>
        <w:t>me up for some</w:t>
      </w:r>
      <w:r w:rsidR="00A23BD1" w:rsidRPr="00CA134D">
        <w:rPr>
          <w:noProof/>
        </w:rPr>
        <w:t xml:space="preserve"> of our  classmates</w:t>
      </w:r>
      <w:r w:rsidR="00A10C6B" w:rsidRPr="00CA134D">
        <w:rPr>
          <w:noProof/>
        </w:rPr>
        <w:t>.</w:t>
      </w:r>
      <w:r w:rsidR="00A10C6B">
        <w:t xml:space="preserve"> It was enlightening to see who the target populations were and how some classmates spoke as agents in many cases. </w:t>
      </w:r>
      <w:r w:rsidR="00A10C6B" w:rsidRPr="00CA134D">
        <w:rPr>
          <w:noProof/>
        </w:rPr>
        <w:t>I am a minority in the University, and it is easy to feel like a target, but at the same time, it is great to know that in many cases I am only what I perceive myself to be.</w:t>
      </w:r>
      <w:r w:rsidR="00A10C6B">
        <w:t xml:space="preserve"> I can become an agent </w:t>
      </w:r>
      <w:r w:rsidR="00A10C6B" w:rsidRPr="00CA134D">
        <w:rPr>
          <w:noProof/>
        </w:rPr>
        <w:t>of</w:t>
      </w:r>
      <w:r w:rsidR="00A10C6B">
        <w:t xml:space="preserve"> change and support for others like me.</w:t>
      </w:r>
    </w:p>
    <w:p w:rsidR="00A10C6B" w:rsidRDefault="00A10C6B" w:rsidP="003665F5">
      <w:r>
        <w:lastRenderedPageBreak/>
        <w:tab/>
        <w:t>Overall, these core classes have helped me appreciate my future career as a human service professional as a part of something bigger, a mission of improving the world a little bit at a time, person by person until everybody feels empowered and capable of reaching for their place in the world.</w:t>
      </w:r>
    </w:p>
    <w:p w:rsidR="00154963" w:rsidRPr="00154963" w:rsidRDefault="00154963" w:rsidP="00154963">
      <w:pPr>
        <w:pStyle w:val="Heading1"/>
      </w:pPr>
      <w:r w:rsidRPr="00154963">
        <w:t>References</w:t>
      </w:r>
    </w:p>
    <w:p w:rsidR="00A23BD1" w:rsidRPr="00154963" w:rsidRDefault="00154963" w:rsidP="00154963">
      <w:pPr>
        <w:ind w:left="720" w:hanging="720"/>
      </w:pPr>
      <w:r>
        <w:t xml:space="preserve">Parent, M. (1996). </w:t>
      </w:r>
      <w:r>
        <w:rPr>
          <w:i/>
        </w:rPr>
        <w:t xml:space="preserve">Turning stones: My days and nights with children at risk. </w:t>
      </w:r>
      <w:r>
        <w:t>New York, NY: The Random House Publishing Group.</w:t>
      </w:r>
    </w:p>
    <w:p w:rsidR="00957145" w:rsidRDefault="00957145" w:rsidP="00154963">
      <w:pPr>
        <w:ind w:left="720" w:hanging="720"/>
        <w:rPr>
          <w:rStyle w:val="apple-converted-space"/>
          <w:color w:val="000000"/>
          <w:shd w:val="clear" w:color="auto" w:fill="FFFFFF"/>
        </w:rPr>
      </w:pPr>
      <w:r w:rsidRPr="006C36D9">
        <w:rPr>
          <w:color w:val="000000"/>
          <w:shd w:val="clear" w:color="auto" w:fill="FFFFFF"/>
        </w:rPr>
        <w:t>Zaiss, C. (2002).</w:t>
      </w:r>
      <w:r w:rsidRPr="006C36D9">
        <w:rPr>
          <w:rStyle w:val="apple-converted-space"/>
          <w:color w:val="000000"/>
          <w:shd w:val="clear" w:color="auto" w:fill="FFFFFF"/>
        </w:rPr>
        <w:t> </w:t>
      </w:r>
      <w:r w:rsidRPr="006C36D9">
        <w:rPr>
          <w:i/>
          <w:iCs/>
          <w:color w:val="000000"/>
          <w:shd w:val="clear" w:color="auto" w:fill="FFFFFF"/>
        </w:rPr>
        <w:t>True partnership:</w:t>
      </w:r>
      <w:r w:rsidRPr="006C36D9">
        <w:rPr>
          <w:rStyle w:val="apple-converted-space"/>
          <w:i/>
          <w:iCs/>
          <w:color w:val="000000"/>
          <w:shd w:val="clear" w:color="auto" w:fill="FFFFFF"/>
        </w:rPr>
        <w:t> </w:t>
      </w:r>
      <w:r w:rsidRPr="006C36D9">
        <w:rPr>
          <w:i/>
          <w:iCs/>
          <w:color w:val="000000"/>
          <w:shd w:val="clear" w:color="auto" w:fill="FFFFFF"/>
        </w:rPr>
        <w:t>Revolutionary thinking about relating to others.</w:t>
      </w:r>
      <w:r w:rsidRPr="006C36D9">
        <w:rPr>
          <w:rStyle w:val="apple-converted-space"/>
          <w:i/>
          <w:iCs/>
          <w:color w:val="000000"/>
          <w:shd w:val="clear" w:color="auto" w:fill="FFFFFF"/>
        </w:rPr>
        <w:t> </w:t>
      </w:r>
      <w:r w:rsidRPr="006C36D9">
        <w:rPr>
          <w:color w:val="000000"/>
          <w:shd w:val="clear" w:color="auto" w:fill="FFFFFF"/>
        </w:rPr>
        <w:t>San Francisco, CA: Berrett-Koehler Publishers, Inc.</w:t>
      </w:r>
      <w:r w:rsidRPr="006C36D9">
        <w:rPr>
          <w:rStyle w:val="apple-converted-space"/>
          <w:color w:val="000000"/>
          <w:shd w:val="clear" w:color="auto" w:fill="FFFFFF"/>
        </w:rPr>
        <w:t> </w:t>
      </w:r>
    </w:p>
    <w:p w:rsidR="004A50F5" w:rsidRPr="006C36D9" w:rsidRDefault="00651E31" w:rsidP="00651E31">
      <w:pPr>
        <w:ind w:left="720" w:hanging="720"/>
        <w:jc w:val="center"/>
        <w:rPr>
          <w:b/>
        </w:rPr>
      </w:pPr>
      <w:r>
        <w:rPr>
          <w:b/>
        </w:rPr>
        <w:t>Systems Within Systems in my Life</w:t>
      </w:r>
    </w:p>
    <w:p w:rsidR="004A50F5" w:rsidRDefault="00651E31" w:rsidP="004939C1">
      <w:pPr>
        <w:rPr>
          <w:b/>
          <w:noProof/>
        </w:rPr>
      </w:pPr>
      <w:r>
        <w:rPr>
          <w:b/>
          <w:noProof/>
        </w:rPr>
        <mc:AlternateContent>
          <mc:Choice Requires="wps">
            <w:drawing>
              <wp:anchor distT="0" distB="0" distL="114300" distR="114300" simplePos="0" relativeHeight="251679744" behindDoc="0" locked="0" layoutInCell="1" allowOverlap="1" wp14:anchorId="253E2EDB" wp14:editId="5D984CF1">
                <wp:simplePos x="0" y="0"/>
                <wp:positionH relativeFrom="column">
                  <wp:posOffset>5538207</wp:posOffset>
                </wp:positionH>
                <wp:positionV relativeFrom="paragraph">
                  <wp:posOffset>194310</wp:posOffset>
                </wp:positionV>
                <wp:extent cx="840827" cy="977462"/>
                <wp:effectExtent l="0" t="0" r="16510" b="13335"/>
                <wp:wrapNone/>
                <wp:docPr id="19" name="Text Box 19"/>
                <wp:cNvGraphicFramePr/>
                <a:graphic xmlns:a="http://schemas.openxmlformats.org/drawingml/2006/main">
                  <a:graphicData uri="http://schemas.microsoft.com/office/word/2010/wordprocessingShape">
                    <wps:wsp>
                      <wps:cNvSpPr txBox="1"/>
                      <wps:spPr>
                        <a:xfrm>
                          <a:off x="0" y="0"/>
                          <a:ext cx="840827" cy="9774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E31" w:rsidRPr="00651E31" w:rsidRDefault="00651E31">
                            <w:pPr>
                              <w:rPr>
                                <w:b/>
                              </w:rPr>
                            </w:pPr>
                            <w:r w:rsidRPr="00651E31">
                              <w:rPr>
                                <w:b/>
                              </w:rPr>
                              <w:t>Western</w:t>
                            </w:r>
                          </w:p>
                          <w:p w:rsidR="00651E31" w:rsidRPr="00651E31" w:rsidRDefault="00651E31">
                            <w:pPr>
                              <w:rPr>
                                <w:b/>
                              </w:rPr>
                            </w:pPr>
                            <w:r w:rsidRPr="00651E31">
                              <w:rPr>
                                <w:b/>
                              </w:rPr>
                              <w:t>HSP Program</w:t>
                            </w:r>
                          </w:p>
                          <w:p w:rsidR="00651E31" w:rsidRDefault="00651E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436.1pt;margin-top:15.3pt;width:66.2pt;height:76.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" fillcolor="white [3201]" strokeweight=".5pt">
                <v:textbox>
                  <w:txbxContent>
                    <w:p w:rsidR="00651E31" w:rsidRPr="00651E31" w:rsidRDefault="00651E31">
                      <w:pPr>
                        <w:rPr>
                          <w:b/>
                        </w:rPr>
                      </w:pPr>
                      <w:r w:rsidRPr="00651E31">
                        <w:rPr>
                          <w:b/>
                        </w:rPr>
                        <w:t>Western</w:t>
                      </w:r>
                    </w:p>
                    <w:p w:rsidR="00651E31" w:rsidRPr="00651E31" w:rsidRDefault="00651E31">
                      <w:pPr>
                        <w:rPr>
                          <w:b/>
                        </w:rPr>
                      </w:pPr>
                      <w:r w:rsidRPr="00651E31">
                        <w:rPr>
                          <w:b/>
                        </w:rPr>
                        <w:t>HSP Program</w:t>
                      </w:r>
                    </w:p>
                    <w:p w:rsidR="00651E31" w:rsidRDefault="00651E31"/>
                  </w:txbxContent>
                </v:textbox>
              </v:shape>
            </w:pict>
          </mc:Fallback>
        </mc:AlternateContent>
      </w:r>
      <w:r w:rsidR="004A50F5">
        <w:rPr>
          <w:b/>
          <w:noProof/>
        </w:rPr>
        <mc:AlternateContent>
          <mc:Choice Requires="wps">
            <w:drawing>
              <wp:anchor distT="0" distB="0" distL="114300" distR="114300" simplePos="0" relativeHeight="251659264" behindDoc="0" locked="0" layoutInCell="1" allowOverlap="1" wp14:anchorId="3CDBBF23" wp14:editId="554077BB">
                <wp:simplePos x="0" y="0"/>
                <wp:positionH relativeFrom="column">
                  <wp:posOffset>178676</wp:posOffset>
                </wp:positionH>
                <wp:positionV relativeFrom="paragraph">
                  <wp:posOffset>47297</wp:posOffset>
                </wp:positionV>
                <wp:extent cx="5759669" cy="4897820"/>
                <wp:effectExtent l="0" t="0" r="12700" b="17145"/>
                <wp:wrapNone/>
                <wp:docPr id="4" name="Oval 4"/>
                <wp:cNvGraphicFramePr/>
                <a:graphic xmlns:a="http://schemas.openxmlformats.org/drawingml/2006/main">
                  <a:graphicData uri="http://schemas.microsoft.com/office/word/2010/wordprocessingShape">
                    <wps:wsp>
                      <wps:cNvSpPr/>
                      <wps:spPr>
                        <a:xfrm>
                          <a:off x="0" y="0"/>
                          <a:ext cx="5759669" cy="489782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A50F5" w:rsidRDefault="004A50F5" w:rsidP="004A50F5">
                            <w:pPr>
                              <w:jc w:val="center"/>
                            </w:pPr>
                          </w:p>
                          <w:p w:rsidR="004A50F5" w:rsidRDefault="004A50F5" w:rsidP="004A50F5">
                            <w:pPr>
                              <w:jc w:val="center"/>
                            </w:pPr>
                          </w:p>
                          <w:p w:rsidR="004A50F5" w:rsidRDefault="004A50F5" w:rsidP="004A50F5">
                            <w:pPr>
                              <w:jc w:val="center"/>
                            </w:pPr>
                          </w:p>
                          <w:p w:rsidR="004A50F5" w:rsidRDefault="004A50F5" w:rsidP="004A50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 o:spid="_x0000_s1027" style="position:absolute;margin-left:14.05pt;margin-top:3.7pt;width:453.5pt;height:38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" fillcolor="white [3201]" strokecolor="#f79646 [3209]" strokeweight="2pt">
                <v:textbox>
                  <w:txbxContent>
                    <w:p w:rsidR="004A50F5" w:rsidRDefault="004A50F5" w:rsidP="004A50F5">
                      <w:pPr>
                        <w:jc w:val="center"/>
                      </w:pPr>
                    </w:p>
                    <w:p w:rsidR="004A50F5" w:rsidRDefault="004A50F5" w:rsidP="004A50F5">
                      <w:pPr>
                        <w:jc w:val="center"/>
                      </w:pPr>
                    </w:p>
                    <w:p w:rsidR="004A50F5" w:rsidRDefault="004A50F5" w:rsidP="004A50F5">
                      <w:pPr>
                        <w:jc w:val="center"/>
                      </w:pPr>
                    </w:p>
                    <w:p w:rsidR="004A50F5" w:rsidRDefault="004A50F5" w:rsidP="004A50F5">
                      <w:pPr>
                        <w:jc w:val="center"/>
                      </w:pPr>
                    </w:p>
                  </w:txbxContent>
                </v:textbox>
              </v:oval>
            </w:pict>
          </mc:Fallback>
        </mc:AlternateContent>
      </w:r>
    </w:p>
    <w:p w:rsidR="004A50F5" w:rsidRDefault="00651E31" w:rsidP="004939C1">
      <w:pPr>
        <w:rPr>
          <w:b/>
          <w:noProof/>
        </w:rPr>
      </w:pPr>
      <w:r>
        <w:rPr>
          <w:b/>
          <w:noProof/>
        </w:rPr>
        <mc:AlternateContent>
          <mc:Choice Requires="wps">
            <w:drawing>
              <wp:anchor distT="0" distB="0" distL="114300" distR="114300" simplePos="0" relativeHeight="251678720" behindDoc="0" locked="0" layoutInCell="1" allowOverlap="1">
                <wp:simplePos x="0" y="0"/>
                <wp:positionH relativeFrom="column">
                  <wp:posOffset>4477406</wp:posOffset>
                </wp:positionH>
                <wp:positionV relativeFrom="paragraph">
                  <wp:posOffset>96805</wp:posOffset>
                </wp:positionV>
                <wp:extent cx="1061545" cy="662151"/>
                <wp:effectExtent l="38100" t="38100" r="62865" b="62230"/>
                <wp:wrapNone/>
                <wp:docPr id="18" name="Straight Arrow Connector 18"/>
                <wp:cNvGraphicFramePr/>
                <a:graphic xmlns:a="http://schemas.openxmlformats.org/drawingml/2006/main">
                  <a:graphicData uri="http://schemas.microsoft.com/office/word/2010/wordprocessingShape">
                    <wps:wsp>
                      <wps:cNvCnPr/>
                      <wps:spPr>
                        <a:xfrm flipV="1">
                          <a:off x="0" y="0"/>
                          <a:ext cx="1061545" cy="662151"/>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8" o:spid="_x0000_s1026" type="#_x0000_t32" style="position:absolute;margin-left:352.55pt;margin-top:7.6pt;width:83.6pt;height:52.1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" strokecolor="black [3213]">
                <v:stroke startarrow="open" endarrow="open"/>
              </v:shape>
            </w:pict>
          </mc:Fallback>
        </mc:AlternateContent>
      </w:r>
      <w:r w:rsidR="00184BD3">
        <w:rPr>
          <w:b/>
          <w:noProof/>
        </w:rPr>
        <mc:AlternateContent>
          <mc:Choice Requires="wps">
            <w:drawing>
              <wp:anchor distT="0" distB="0" distL="114300" distR="114300" simplePos="0" relativeHeight="251660288" behindDoc="0" locked="0" layoutInCell="1" allowOverlap="1" wp14:anchorId="58C6387B" wp14:editId="4771A5EB">
                <wp:simplePos x="0" y="0"/>
                <wp:positionH relativeFrom="column">
                  <wp:posOffset>798217</wp:posOffset>
                </wp:positionH>
                <wp:positionV relativeFrom="paragraph">
                  <wp:posOffset>32385</wp:posOffset>
                </wp:positionV>
                <wp:extent cx="4445876" cy="4141076"/>
                <wp:effectExtent l="0" t="0" r="12065" b="12065"/>
                <wp:wrapNone/>
                <wp:docPr id="5" name="Oval 5"/>
                <wp:cNvGraphicFramePr/>
                <a:graphic xmlns:a="http://schemas.openxmlformats.org/drawingml/2006/main">
                  <a:graphicData uri="http://schemas.microsoft.com/office/word/2010/wordprocessingShape">
                    <wps:wsp>
                      <wps:cNvSpPr/>
                      <wps:spPr>
                        <a:xfrm>
                          <a:off x="0" y="0"/>
                          <a:ext cx="4445876" cy="414107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A50F5" w:rsidRDefault="004A50F5" w:rsidP="004A50F5">
                            <w:pPr>
                              <w:jc w:val="center"/>
                              <w:rPr>
                                <w:sz w:val="20"/>
                                <w:szCs w:val="20"/>
                              </w:rPr>
                            </w:pPr>
                          </w:p>
                          <w:p w:rsidR="00184BD3" w:rsidRPr="004A50F5" w:rsidRDefault="00184BD3" w:rsidP="004A50F5">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5" o:spid="_x0000_s1028" style="position:absolute;margin-left:62.85pt;margin-top:2.55pt;width:350.05pt;height:32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" fillcolor="#4f81bd [3204]" strokecolor="#243f60 [1604]" strokeweight="2pt">
                <v:textbox>
                  <w:txbxContent>
                    <w:p w:rsidR="004A50F5" w:rsidRDefault="004A50F5" w:rsidP="004A50F5">
                      <w:pPr>
                        <w:jc w:val="center"/>
                        <w:rPr>
                          <w:sz w:val="20"/>
                          <w:szCs w:val="20"/>
                        </w:rPr>
                      </w:pPr>
                    </w:p>
                    <w:p w:rsidR="00184BD3" w:rsidRPr="004A50F5" w:rsidRDefault="00184BD3" w:rsidP="004A50F5">
                      <w:pPr>
                        <w:jc w:val="center"/>
                        <w:rPr>
                          <w:sz w:val="20"/>
                          <w:szCs w:val="20"/>
                        </w:rPr>
                      </w:pPr>
                    </w:p>
                  </w:txbxContent>
                </v:textbox>
              </v:oval>
            </w:pict>
          </mc:Fallback>
        </mc:AlternateContent>
      </w:r>
    </w:p>
    <w:p w:rsidR="004A50F5" w:rsidRDefault="00184BD3" w:rsidP="004939C1">
      <w:pPr>
        <w:rPr>
          <w:b/>
          <w:noProof/>
        </w:rPr>
      </w:pPr>
      <w:r>
        <w:rPr>
          <w:b/>
          <w:noProof/>
        </w:rPr>
        <mc:AlternateContent>
          <mc:Choice Requires="wps">
            <w:drawing>
              <wp:anchor distT="0" distB="0" distL="114300" distR="114300" simplePos="0" relativeHeight="251661312" behindDoc="0" locked="0" layoutInCell="1" allowOverlap="1" wp14:anchorId="5009B993" wp14:editId="20212F1F">
                <wp:simplePos x="0" y="0"/>
                <wp:positionH relativeFrom="column">
                  <wp:posOffset>1355834</wp:posOffset>
                </wp:positionH>
                <wp:positionV relativeFrom="paragraph">
                  <wp:posOffset>103636</wp:posOffset>
                </wp:positionV>
                <wp:extent cx="3310759" cy="3163614"/>
                <wp:effectExtent l="0" t="0" r="23495" b="17780"/>
                <wp:wrapNone/>
                <wp:docPr id="6" name="Oval 6"/>
                <wp:cNvGraphicFramePr/>
                <a:graphic xmlns:a="http://schemas.openxmlformats.org/drawingml/2006/main">
                  <a:graphicData uri="http://schemas.microsoft.com/office/word/2010/wordprocessingShape">
                    <wps:wsp>
                      <wps:cNvSpPr/>
                      <wps:spPr>
                        <a:xfrm>
                          <a:off x="0" y="0"/>
                          <a:ext cx="3310759" cy="3163614"/>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 o:spid="_x0000_s1026" style="position:absolute;margin-left:106.75pt;margin-top:8.15pt;width:260.7pt;height:24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" fillcolor="#e5b8b7 [1301]" strokecolor="#243f60 [1604]" strokeweight="2pt"/>
            </w:pict>
          </mc:Fallback>
        </mc:AlternateContent>
      </w:r>
    </w:p>
    <w:p w:rsidR="004A50F5" w:rsidRDefault="00184BD3" w:rsidP="004939C1">
      <w:pPr>
        <w:rPr>
          <w:b/>
          <w:noProof/>
        </w:rPr>
      </w:pPr>
      <w:r>
        <w:rPr>
          <w:b/>
          <w:noProof/>
        </w:rPr>
        <mc:AlternateContent>
          <mc:Choice Requires="wps">
            <w:drawing>
              <wp:anchor distT="0" distB="0" distL="114300" distR="114300" simplePos="0" relativeHeight="251662336" behindDoc="0" locked="0" layoutInCell="1" allowOverlap="1" wp14:anchorId="167CA1D5" wp14:editId="465922BF">
                <wp:simplePos x="0" y="0"/>
                <wp:positionH relativeFrom="column">
                  <wp:posOffset>1723697</wp:posOffset>
                </wp:positionH>
                <wp:positionV relativeFrom="paragraph">
                  <wp:posOffset>120978</wp:posOffset>
                </wp:positionV>
                <wp:extent cx="2585194" cy="2459421"/>
                <wp:effectExtent l="0" t="0" r="24765" b="17145"/>
                <wp:wrapNone/>
                <wp:docPr id="7" name="Oval 7"/>
                <wp:cNvGraphicFramePr/>
                <a:graphic xmlns:a="http://schemas.openxmlformats.org/drawingml/2006/main">
                  <a:graphicData uri="http://schemas.microsoft.com/office/word/2010/wordprocessingShape">
                    <wps:wsp>
                      <wps:cNvSpPr/>
                      <wps:spPr>
                        <a:xfrm>
                          <a:off x="0" y="0"/>
                          <a:ext cx="2585194" cy="2459421"/>
                        </a:xfrm>
                        <a:prstGeom prst="ellipse">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 o:spid="_x0000_s1026" style="position:absolute;margin-left:135.7pt;margin-top:9.55pt;width:203.55pt;height:19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" fillcolor="#943634 [2405]" strokecolor="#243f60 [1604]" strokeweight="2pt"/>
            </w:pict>
          </mc:Fallback>
        </mc:AlternateContent>
      </w:r>
      <w:r w:rsidR="004A50F5">
        <w:rPr>
          <w:b/>
          <w:noProof/>
        </w:rPr>
        <w:t xml:space="preserve">                                                                  </w:t>
      </w:r>
    </w:p>
    <w:p w:rsidR="004A50F5" w:rsidRDefault="00F9511D" w:rsidP="004939C1">
      <w:pPr>
        <w:rPr>
          <w:b/>
          <w:noProof/>
        </w:rPr>
      </w:pPr>
      <w:r>
        <w:rPr>
          <w:b/>
          <w:noProof/>
        </w:rPr>
        <mc:AlternateContent>
          <mc:Choice Requires="wps">
            <w:drawing>
              <wp:anchor distT="0" distB="0" distL="114300" distR="114300" simplePos="0" relativeHeight="251664384" behindDoc="0" locked="0" layoutInCell="1" allowOverlap="1" wp14:anchorId="354F5359" wp14:editId="3F3D4E54">
                <wp:simplePos x="0" y="0"/>
                <wp:positionH relativeFrom="column">
                  <wp:posOffset>2332990</wp:posOffset>
                </wp:positionH>
                <wp:positionV relativeFrom="paragraph">
                  <wp:posOffset>337820</wp:posOffset>
                </wp:positionV>
                <wp:extent cx="1344930" cy="1292225"/>
                <wp:effectExtent l="0" t="0" r="26670" b="22225"/>
                <wp:wrapNone/>
                <wp:docPr id="9" name="Oval 9"/>
                <wp:cNvGraphicFramePr/>
                <a:graphic xmlns:a="http://schemas.openxmlformats.org/drawingml/2006/main">
                  <a:graphicData uri="http://schemas.microsoft.com/office/word/2010/wordprocessingShape">
                    <wps:wsp>
                      <wps:cNvSpPr/>
                      <wps:spPr>
                        <a:xfrm>
                          <a:off x="0" y="0"/>
                          <a:ext cx="1344930" cy="1292225"/>
                        </a:xfrm>
                        <a:prstGeom prst="ellipse">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9511D" w:rsidRDefault="00F9511D" w:rsidP="00F951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 o:spid="_x0000_s1029" style="position:absolute;margin-left:183.7pt;margin-top:26.6pt;width:105.9pt;height:10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" fillcolor="#b6dde8 [1304]" strokecolor="#243f60 [1604]" strokeweight="2pt">
                <v:textbox>
                  <w:txbxContent>
                    <w:p w:rsidR="00F9511D" w:rsidRDefault="00F9511D" w:rsidP="00F9511D">
                      <w:pPr>
                        <w:jc w:val="center"/>
                      </w:pPr>
                    </w:p>
                  </w:txbxContent>
                </v:textbox>
              </v:oval>
            </w:pict>
          </mc:Fallback>
        </mc:AlternateContent>
      </w:r>
      <w:r>
        <w:rPr>
          <w:b/>
          <w:noProof/>
        </w:rPr>
        <mc:AlternateContent>
          <mc:Choice Requires="wps">
            <w:drawing>
              <wp:anchor distT="0" distB="0" distL="114300" distR="114300" simplePos="0" relativeHeight="251663360" behindDoc="0" locked="0" layoutInCell="1" allowOverlap="1" wp14:anchorId="2DF2D3EB" wp14:editId="57B8AB52">
                <wp:simplePos x="0" y="0"/>
                <wp:positionH relativeFrom="column">
                  <wp:posOffset>2091559</wp:posOffset>
                </wp:positionH>
                <wp:positionV relativeFrom="paragraph">
                  <wp:posOffset>96279</wp:posOffset>
                </wp:positionV>
                <wp:extent cx="1828493" cy="1786255"/>
                <wp:effectExtent l="0" t="0" r="19685" b="23495"/>
                <wp:wrapNone/>
                <wp:docPr id="8" name="Oval 8"/>
                <wp:cNvGraphicFramePr/>
                <a:graphic xmlns:a="http://schemas.openxmlformats.org/drawingml/2006/main">
                  <a:graphicData uri="http://schemas.microsoft.com/office/word/2010/wordprocessingShape">
                    <wps:wsp>
                      <wps:cNvSpPr/>
                      <wps:spPr>
                        <a:xfrm>
                          <a:off x="0" y="0"/>
                          <a:ext cx="1828493" cy="1786255"/>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 o:spid="_x0000_s1026" style="position:absolute;margin-left:164.7pt;margin-top:7.6pt;width:2in;height:14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" fillcolor="#c2d69b [1942]" strokecolor="#243f60 [1604]" strokeweight="2pt"/>
            </w:pict>
          </mc:Fallback>
        </mc:AlternateContent>
      </w:r>
    </w:p>
    <w:p w:rsidR="00F9511D" w:rsidRDefault="00922CD9" w:rsidP="004939C1">
      <w:r>
        <w:rPr>
          <w:noProof/>
        </w:rPr>
        <mc:AlternateContent>
          <mc:Choice Requires="wps">
            <w:drawing>
              <wp:anchor distT="0" distB="0" distL="114300" distR="114300" simplePos="0" relativeHeight="251668480" behindDoc="0" locked="0" layoutInCell="1" allowOverlap="1" wp14:anchorId="7DBFBA1D" wp14:editId="3F53E438">
                <wp:simplePos x="0" y="0"/>
                <wp:positionH relativeFrom="column">
                  <wp:posOffset>-715010</wp:posOffset>
                </wp:positionH>
                <wp:positionV relativeFrom="paragraph">
                  <wp:posOffset>60960</wp:posOffset>
                </wp:positionV>
                <wp:extent cx="892810" cy="619125"/>
                <wp:effectExtent l="0" t="0" r="21590" b="28575"/>
                <wp:wrapSquare wrapText="bothSides"/>
                <wp:docPr id="1" name="Text Box 1"/>
                <wp:cNvGraphicFramePr/>
                <a:graphic xmlns:a="http://schemas.openxmlformats.org/drawingml/2006/main">
                  <a:graphicData uri="http://schemas.microsoft.com/office/word/2010/wordprocessingShape">
                    <wps:wsp>
                      <wps:cNvSpPr txBox="1"/>
                      <wps:spPr>
                        <a:xfrm>
                          <a:off x="0" y="0"/>
                          <a:ext cx="892810" cy="619125"/>
                        </a:xfrm>
                        <a:prstGeom prst="rect">
                          <a:avLst/>
                        </a:prstGeom>
                        <a:noFill/>
                        <a:ln w="6350">
                          <a:solidFill>
                            <a:prstClr val="black"/>
                          </a:solidFill>
                        </a:ln>
                        <a:effectLst/>
                      </wps:spPr>
                      <wps:txbx>
                        <w:txbxContent>
                          <w:p w:rsidR="00F9511D" w:rsidRPr="0064680F" w:rsidRDefault="00F9511D" w:rsidP="0064680F">
                            <w:pPr>
                              <w:rPr>
                                <w:b/>
                                <w:noProof/>
                              </w:rPr>
                            </w:pPr>
                            <w:r w:rsidRPr="00F9511D">
                              <w:rPr>
                                <w:b/>
                                <w:noProof/>
                                <w:sz w:val="20"/>
                                <w:szCs w:val="20"/>
                              </w:rPr>
                              <w:t xml:space="preserve">   My</w:t>
                            </w:r>
                            <w:r>
                              <w:rPr>
                                <w:b/>
                                <w:noProof/>
                              </w:rPr>
                              <w:t xml:space="preserve"> </w:t>
                            </w:r>
                            <w:r w:rsidR="00922CD9">
                              <w:rPr>
                                <w:b/>
                                <w:noProof/>
                              </w:rPr>
                              <w:t>Husband</w:t>
                            </w:r>
                            <w:r>
                              <w:rPr>
                                <w:b/>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0" type="#_x0000_t202" style="position:absolute;margin-left:-56.3pt;margin-top:4.8pt;width:70.3pt;height:4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" filled="f" strokeweight=".5pt">
                <v:fill o:detectmouseclick="t"/>
                <v:textbox>
                  <w:txbxContent>
                    <w:p w:rsidR="00F9511D" w:rsidRPr="0064680F" w:rsidRDefault="00F9511D" w:rsidP="0064680F">
                      <w:pPr>
                        <w:rPr>
                          <w:b/>
                          <w:noProof/>
                        </w:rPr>
                      </w:pPr>
                      <w:r w:rsidRPr="00F9511D">
                        <w:rPr>
                          <w:b/>
                          <w:noProof/>
                          <w:sz w:val="20"/>
                          <w:szCs w:val="20"/>
                        </w:rPr>
                        <w:t xml:space="preserve">   </w:t>
                      </w:r>
                      <w:r w:rsidRPr="00F9511D">
                        <w:rPr>
                          <w:b/>
                          <w:noProof/>
                          <w:sz w:val="20"/>
                          <w:szCs w:val="20"/>
                        </w:rPr>
                        <w:t>My</w:t>
                      </w:r>
                      <w:r>
                        <w:rPr>
                          <w:b/>
                          <w:noProof/>
                        </w:rPr>
                        <w:t xml:space="preserve"> </w:t>
                      </w:r>
                      <w:r w:rsidR="00922CD9">
                        <w:rPr>
                          <w:b/>
                          <w:noProof/>
                        </w:rPr>
                        <w:t>Husband</w:t>
                      </w:r>
                      <w:r>
                        <w:rPr>
                          <w:b/>
                          <w:noProof/>
                        </w:rPr>
                        <w:t xml:space="preserve">                                                         </w:t>
                      </w:r>
                    </w:p>
                  </w:txbxContent>
                </v:textbox>
                <w10:wrap type="square"/>
              </v:shape>
            </w:pict>
          </mc:Fallback>
        </mc:AlternateContent>
      </w:r>
      <w:r w:rsidR="00F9511D">
        <w:rPr>
          <w:b/>
          <w:noProof/>
        </w:rPr>
        <mc:AlternateContent>
          <mc:Choice Requires="wps">
            <w:drawing>
              <wp:anchor distT="0" distB="0" distL="114300" distR="114300" simplePos="0" relativeHeight="251670528" behindDoc="0" locked="0" layoutInCell="1" allowOverlap="1" wp14:anchorId="10671196" wp14:editId="5D1A67C7">
                <wp:simplePos x="0" y="0"/>
                <wp:positionH relativeFrom="column">
                  <wp:posOffset>-504497</wp:posOffset>
                </wp:positionH>
                <wp:positionV relativeFrom="paragraph">
                  <wp:posOffset>271276</wp:posOffset>
                </wp:positionV>
                <wp:extent cx="3100050" cy="41910"/>
                <wp:effectExtent l="19050" t="76200" r="100965" b="110490"/>
                <wp:wrapNone/>
                <wp:docPr id="11" name="Straight Arrow Connector 11"/>
                <wp:cNvGraphicFramePr/>
                <a:graphic xmlns:a="http://schemas.openxmlformats.org/drawingml/2006/main">
                  <a:graphicData uri="http://schemas.microsoft.com/office/word/2010/wordprocessingShape">
                    <wps:wsp>
                      <wps:cNvCnPr/>
                      <wps:spPr>
                        <a:xfrm flipH="1" flipV="1">
                          <a:off x="0" y="0"/>
                          <a:ext cx="3100050" cy="41910"/>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id="Straight Arrow Connector 11" o:spid="_x0000_s1026" type="#_x0000_t32" style="position:absolute;margin-left:-39.7pt;margin-top:21.35pt;width:244.1pt;height:3.3pt;flip:x y;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" strokecolor="black [3213]">
                <v:stroke startarrow="open" endarrow="open"/>
              </v:shape>
            </w:pict>
          </mc:Fallback>
        </mc:AlternateContent>
      </w:r>
      <w:r w:rsidR="004A50F5">
        <w:rPr>
          <w:b/>
          <w:noProof/>
        </w:rPr>
        <w:t xml:space="preserve">                                                              </w:t>
      </w:r>
    </w:p>
    <w:p w:rsidR="00F9511D" w:rsidRPr="00F9511D" w:rsidRDefault="00651E31" w:rsidP="00F9511D">
      <w:r>
        <w:rPr>
          <w:b/>
          <w:noProof/>
        </w:rPr>
        <mc:AlternateContent>
          <mc:Choice Requires="wps">
            <w:drawing>
              <wp:anchor distT="0" distB="0" distL="114300" distR="114300" simplePos="0" relativeHeight="251669504" behindDoc="0" locked="0" layoutInCell="1" allowOverlap="1" wp14:anchorId="56304620" wp14:editId="14FF0D06">
                <wp:simplePos x="0" y="0"/>
                <wp:positionH relativeFrom="column">
                  <wp:posOffset>2299970</wp:posOffset>
                </wp:positionH>
                <wp:positionV relativeFrom="paragraph">
                  <wp:posOffset>24130</wp:posOffset>
                </wp:positionV>
                <wp:extent cx="850900" cy="829945"/>
                <wp:effectExtent l="0" t="0" r="25400" b="27305"/>
                <wp:wrapNone/>
                <wp:docPr id="10" name="Oval 10"/>
                <wp:cNvGraphicFramePr/>
                <a:graphic xmlns:a="http://schemas.openxmlformats.org/drawingml/2006/main">
                  <a:graphicData uri="http://schemas.microsoft.com/office/word/2010/wordprocessingShape">
                    <wps:wsp>
                      <wps:cNvSpPr/>
                      <wps:spPr>
                        <a:xfrm>
                          <a:off x="0" y="0"/>
                          <a:ext cx="850900" cy="829945"/>
                        </a:xfrm>
                        <a:prstGeom prst="ellipse">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9511D" w:rsidRPr="00F9511D" w:rsidRDefault="00F9511D" w:rsidP="00F9511D">
                            <w:pPr>
                              <w:pStyle w:val="Heading1"/>
                            </w:pPr>
                            <w:r w:rsidRPr="00F9511D">
                              <w:t>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0" o:spid="_x0000_s1031" style="position:absolute;margin-left:181.1pt;margin-top:1.9pt;width:67pt;height:65.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" fillcolor="#e36c0a [2409]" strokecolor="#243f60 [1604]" strokeweight="2pt">
                <v:textbox>
                  <w:txbxContent>
                    <w:p w:rsidR="00F9511D" w:rsidRPr="00F9511D" w:rsidRDefault="00F9511D" w:rsidP="00F9511D">
                      <w:pPr>
                        <w:pStyle w:val="Heading1"/>
                      </w:pPr>
                      <w:r w:rsidRPr="00F9511D">
                        <w:t>ME</w:t>
                      </w:r>
                    </w:p>
                  </w:txbxContent>
                </v:textbox>
              </v:oval>
            </w:pict>
          </mc:Fallback>
        </mc:AlternateContent>
      </w:r>
    </w:p>
    <w:p w:rsidR="00F9511D" w:rsidRPr="00F9511D" w:rsidRDefault="00F9511D" w:rsidP="00F9511D">
      <w:r>
        <w:rPr>
          <w:noProof/>
        </w:rPr>
        <mc:AlternateContent>
          <mc:Choice Requires="wps">
            <w:drawing>
              <wp:anchor distT="0" distB="0" distL="114300" distR="114300" simplePos="0" relativeHeight="251671552" behindDoc="0" locked="0" layoutInCell="1" allowOverlap="1">
                <wp:simplePos x="0" y="0"/>
                <wp:positionH relativeFrom="column">
                  <wp:posOffset>-115614</wp:posOffset>
                </wp:positionH>
                <wp:positionV relativeFrom="paragraph">
                  <wp:posOffset>95754</wp:posOffset>
                </wp:positionV>
                <wp:extent cx="2333297" cy="735220"/>
                <wp:effectExtent l="38100" t="57150" r="0" b="84455"/>
                <wp:wrapNone/>
                <wp:docPr id="12" name="Straight Arrow Connector 12"/>
                <wp:cNvGraphicFramePr/>
                <a:graphic xmlns:a="http://schemas.openxmlformats.org/drawingml/2006/main">
                  <a:graphicData uri="http://schemas.microsoft.com/office/word/2010/wordprocessingShape">
                    <wps:wsp>
                      <wps:cNvCnPr/>
                      <wps:spPr>
                        <a:xfrm flipH="1">
                          <a:off x="0" y="0"/>
                          <a:ext cx="2333297" cy="735220"/>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2" o:spid="_x0000_s1026" type="#_x0000_t32" style="position:absolute;margin-left:-9.1pt;margin-top:7.55pt;width:183.7pt;height:57.9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" strokecolor="black [3213]">
                <v:stroke startarrow="open" endarrow="open"/>
              </v:shape>
            </w:pict>
          </mc:Fallback>
        </mc:AlternateContent>
      </w:r>
    </w:p>
    <w:p w:rsidR="00F9511D" w:rsidRDefault="00EC6E5F" w:rsidP="00F9511D">
      <w:r>
        <w:rPr>
          <w:noProof/>
        </w:rPr>
        <mc:AlternateContent>
          <mc:Choice Requires="wps">
            <w:drawing>
              <wp:anchor distT="0" distB="0" distL="114300" distR="114300" simplePos="0" relativeHeight="251674624" behindDoc="0" locked="0" layoutInCell="1" allowOverlap="1">
                <wp:simplePos x="0" y="0"/>
                <wp:positionH relativeFrom="column">
                  <wp:posOffset>168516</wp:posOffset>
                </wp:positionH>
                <wp:positionV relativeFrom="paragraph">
                  <wp:posOffset>333813</wp:posOffset>
                </wp:positionV>
                <wp:extent cx="1786758" cy="1114096"/>
                <wp:effectExtent l="38100" t="38100" r="61595" b="48260"/>
                <wp:wrapNone/>
                <wp:docPr id="14" name="Straight Arrow Connector 14"/>
                <wp:cNvGraphicFramePr/>
                <a:graphic xmlns:a="http://schemas.openxmlformats.org/drawingml/2006/main">
                  <a:graphicData uri="http://schemas.microsoft.com/office/word/2010/wordprocessingShape">
                    <wps:wsp>
                      <wps:cNvCnPr/>
                      <wps:spPr>
                        <a:xfrm flipH="1">
                          <a:off x="0" y="0"/>
                          <a:ext cx="1786758" cy="1114096"/>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4" o:spid="_x0000_s1026" type="#_x0000_t32" style="position:absolute;margin-left:13.25pt;margin-top:26.3pt;width:140.7pt;height:87.7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" strokecolor="black [3213]">
                <v:stroke startarrow="open" endarrow="open"/>
              </v:shape>
            </w:pict>
          </mc:Fallback>
        </mc:AlternateContent>
      </w:r>
      <w:r>
        <w:rPr>
          <w:noProof/>
        </w:rPr>
        <mc:AlternateContent>
          <mc:Choice Requires="wps">
            <w:drawing>
              <wp:anchor distT="0" distB="0" distL="114300" distR="114300" simplePos="0" relativeHeight="251673600" behindDoc="0" locked="0" layoutInCell="1" allowOverlap="1" wp14:anchorId="7C402A1B" wp14:editId="449C4C83">
                <wp:simplePos x="0" y="0"/>
                <wp:positionH relativeFrom="column">
                  <wp:posOffset>-599440</wp:posOffset>
                </wp:positionH>
                <wp:positionV relativeFrom="paragraph">
                  <wp:posOffset>333375</wp:posOffset>
                </wp:positionV>
                <wp:extent cx="777240" cy="640715"/>
                <wp:effectExtent l="0" t="0" r="22860" b="26035"/>
                <wp:wrapSquare wrapText="bothSides"/>
                <wp:docPr id="13" name="Text Box 13"/>
                <wp:cNvGraphicFramePr/>
                <a:graphic xmlns:a="http://schemas.openxmlformats.org/drawingml/2006/main">
                  <a:graphicData uri="http://schemas.microsoft.com/office/word/2010/wordprocessingShape">
                    <wps:wsp>
                      <wps:cNvSpPr txBox="1"/>
                      <wps:spPr>
                        <a:xfrm>
                          <a:off x="0" y="0"/>
                          <a:ext cx="777240" cy="640715"/>
                        </a:xfrm>
                        <a:prstGeom prst="rect">
                          <a:avLst/>
                        </a:prstGeom>
                        <a:noFill/>
                        <a:ln w="6350">
                          <a:solidFill>
                            <a:prstClr val="black"/>
                          </a:solidFill>
                        </a:ln>
                        <a:effectLst/>
                      </wps:spPr>
                      <wps:txbx>
                        <w:txbxContent>
                          <w:p w:rsidR="00EC6E5F" w:rsidRPr="00EC6E5F" w:rsidRDefault="00EC6E5F" w:rsidP="00EC6E5F">
                            <w:pPr>
                              <w:pStyle w:val="Header"/>
                              <w:tabs>
                                <w:tab w:val="clear" w:pos="4680"/>
                                <w:tab w:val="clear" w:pos="9360"/>
                              </w:tabs>
                              <w:spacing w:line="480" w:lineRule="auto"/>
                              <w:rPr>
                                <w:b/>
                              </w:rPr>
                            </w:pPr>
                            <w:r>
                              <w:t xml:space="preserve">   </w:t>
                            </w:r>
                            <w:r w:rsidRPr="00EC6E5F">
                              <w:rPr>
                                <w:b/>
                              </w:rPr>
                              <w:t>My</w:t>
                            </w:r>
                          </w:p>
                          <w:p w:rsidR="00EC6E5F" w:rsidRPr="00EC6E5F" w:rsidRDefault="00922CD9" w:rsidP="00E06277">
                            <w:pPr>
                              <w:rPr>
                                <w:b/>
                              </w:rPr>
                            </w:pPr>
                            <w:r>
                              <w:rPr>
                                <w:b/>
                              </w:rPr>
                              <w:t>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2" type="#_x0000_t202" style="position:absolute;margin-left:-47.2pt;margin-top:26.25pt;width:61.2pt;height:50.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" filled="f" strokeweight=".5pt">
                <v:fill o:detectmouseclick="t"/>
                <v:textbox>
                  <w:txbxContent>
                    <w:p w:rsidR="00EC6E5F" w:rsidRPr="00EC6E5F" w:rsidRDefault="00EC6E5F" w:rsidP="00EC6E5F">
                      <w:pPr>
                        <w:pStyle w:val="Header"/>
                        <w:tabs>
                          <w:tab w:val="clear" w:pos="4680"/>
                          <w:tab w:val="clear" w:pos="9360"/>
                        </w:tabs>
                        <w:spacing w:line="480" w:lineRule="auto"/>
                        <w:rPr>
                          <w:b/>
                        </w:rPr>
                      </w:pPr>
                      <w:r>
                        <w:t xml:space="preserve">   </w:t>
                      </w:r>
                      <w:r w:rsidRPr="00EC6E5F">
                        <w:rPr>
                          <w:b/>
                        </w:rPr>
                        <w:t>My</w:t>
                      </w:r>
                    </w:p>
                    <w:p w:rsidR="00EC6E5F" w:rsidRPr="00EC6E5F" w:rsidRDefault="00922CD9" w:rsidP="00E06277">
                      <w:pPr>
                        <w:rPr>
                          <w:b/>
                        </w:rPr>
                      </w:pPr>
                      <w:r>
                        <w:rPr>
                          <w:b/>
                        </w:rPr>
                        <w:t>Family</w:t>
                      </w:r>
                    </w:p>
                  </w:txbxContent>
                </v:textbox>
                <w10:wrap type="square"/>
              </v:shape>
            </w:pict>
          </mc:Fallback>
        </mc:AlternateContent>
      </w:r>
    </w:p>
    <w:p w:rsidR="00957145" w:rsidRPr="00F9511D" w:rsidRDefault="00651E31" w:rsidP="00F9511D">
      <w:pPr>
        <w:pStyle w:val="Header"/>
        <w:tabs>
          <w:tab w:val="clear" w:pos="4680"/>
          <w:tab w:val="clear" w:pos="9360"/>
        </w:tabs>
        <w:spacing w:line="480" w:lineRule="auto"/>
      </w:pPr>
      <w:r>
        <w:rPr>
          <w:noProof/>
        </w:rPr>
        <mc:AlternateContent>
          <mc:Choice Requires="wps">
            <w:drawing>
              <wp:anchor distT="0" distB="0" distL="114300" distR="114300" simplePos="0" relativeHeight="251675648" behindDoc="0" locked="0" layoutInCell="1" allowOverlap="1" wp14:anchorId="052827D5" wp14:editId="708CCCED">
                <wp:simplePos x="0" y="0"/>
                <wp:positionH relativeFrom="column">
                  <wp:posOffset>-913262</wp:posOffset>
                </wp:positionH>
                <wp:positionV relativeFrom="paragraph">
                  <wp:posOffset>949960</wp:posOffset>
                </wp:positionV>
                <wp:extent cx="1039495" cy="34671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1039495" cy="346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C6E5F" w:rsidRPr="00EC6E5F" w:rsidRDefault="00EC6E5F">
                            <w:pPr>
                              <w:rPr>
                                <w:b/>
                              </w:rPr>
                            </w:pPr>
                            <w:r w:rsidRPr="00EC6E5F">
                              <w:rPr>
                                <w:b/>
                              </w:rPr>
                              <w:t xml:space="preserve">  </w:t>
                            </w:r>
                            <w:r w:rsidR="00922CD9">
                              <w:rPr>
                                <w:b/>
                              </w:rPr>
                              <w:t>My 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3" type="#_x0000_t202" style="position:absolute;margin-left:-71.9pt;margin-top:74.8pt;width:81.85pt;height:27.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" fillcolor="white [3201]" strokeweight=".5pt">
                <v:textbox>
                  <w:txbxContent>
                    <w:p w:rsidR="00EC6E5F" w:rsidRPr="00EC6E5F" w:rsidRDefault="00EC6E5F">
                      <w:pPr>
                        <w:rPr>
                          <w:b/>
                        </w:rPr>
                      </w:pPr>
                      <w:r w:rsidRPr="00EC6E5F">
                        <w:rPr>
                          <w:b/>
                        </w:rPr>
                        <w:t xml:space="preserve">  </w:t>
                      </w:r>
                      <w:r w:rsidR="00922CD9">
                        <w:rPr>
                          <w:b/>
                        </w:rPr>
                        <w:t>My Culture</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38EB0651" wp14:editId="2B5E268C">
                <wp:simplePos x="0" y="0"/>
                <wp:positionH relativeFrom="column">
                  <wp:posOffset>5045316</wp:posOffset>
                </wp:positionH>
                <wp:positionV relativeFrom="paragraph">
                  <wp:posOffset>1286576</wp:posOffset>
                </wp:positionV>
                <wp:extent cx="1261241" cy="683172"/>
                <wp:effectExtent l="0" t="0" r="15240" b="22225"/>
                <wp:wrapNone/>
                <wp:docPr id="21" name="Text Box 21"/>
                <wp:cNvGraphicFramePr/>
                <a:graphic xmlns:a="http://schemas.openxmlformats.org/drawingml/2006/main">
                  <a:graphicData uri="http://schemas.microsoft.com/office/word/2010/wordprocessingShape">
                    <wps:wsp>
                      <wps:cNvSpPr txBox="1"/>
                      <wps:spPr>
                        <a:xfrm>
                          <a:off x="0" y="0"/>
                          <a:ext cx="1261241" cy="68317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E31" w:rsidRPr="00651E31" w:rsidRDefault="00651E31" w:rsidP="00651E31">
                            <w:pPr>
                              <w:pStyle w:val="Header"/>
                              <w:tabs>
                                <w:tab w:val="clear" w:pos="4680"/>
                                <w:tab w:val="clear" w:pos="9360"/>
                              </w:tabs>
                              <w:spacing w:line="480" w:lineRule="auto"/>
                              <w:rPr>
                                <w:b/>
                              </w:rPr>
                            </w:pPr>
                            <w:r w:rsidRPr="00651E31">
                              <w:rPr>
                                <w:b/>
                              </w:rPr>
                              <w:t>My Community</w:t>
                            </w:r>
                          </w:p>
                          <w:p w:rsidR="00651E31" w:rsidRPr="00651E31" w:rsidRDefault="00651E31">
                            <w:pPr>
                              <w:rPr>
                                <w:b/>
                              </w:rPr>
                            </w:pPr>
                            <w:r w:rsidRPr="00651E31">
                              <w:rPr>
                                <w:b/>
                              </w:rPr>
                              <w:t>The Wor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4" type="#_x0000_t202" style="position:absolute;margin-left:397.25pt;margin-top:101.3pt;width:99.3pt;height:53.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" fillcolor="white [3201]" strokeweight=".5pt">
                <v:textbox>
                  <w:txbxContent>
                    <w:p w:rsidR="00651E31" w:rsidRPr="00651E31" w:rsidRDefault="00651E31" w:rsidP="00651E31">
                      <w:pPr>
                        <w:pStyle w:val="Header"/>
                        <w:tabs>
                          <w:tab w:val="clear" w:pos="4680"/>
                          <w:tab w:val="clear" w:pos="9360"/>
                        </w:tabs>
                        <w:spacing w:line="480" w:lineRule="auto"/>
                        <w:rPr>
                          <w:b/>
                        </w:rPr>
                      </w:pPr>
                      <w:r w:rsidRPr="00651E31">
                        <w:rPr>
                          <w:b/>
                        </w:rPr>
                        <w:t>My Community</w:t>
                      </w:r>
                    </w:p>
                    <w:p w:rsidR="00651E31" w:rsidRPr="00651E31" w:rsidRDefault="00651E31">
                      <w:pPr>
                        <w:rPr>
                          <w:b/>
                        </w:rPr>
                      </w:pPr>
                      <w:r w:rsidRPr="00651E31">
                        <w:rPr>
                          <w:b/>
                        </w:rPr>
                        <w:t>The World!!!</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55F98985" wp14:editId="611DAA27">
                <wp:simplePos x="0" y="0"/>
                <wp:positionH relativeFrom="column">
                  <wp:posOffset>4740515</wp:posOffset>
                </wp:positionH>
                <wp:positionV relativeFrom="paragraph">
                  <wp:posOffset>708507</wp:posOffset>
                </wp:positionV>
                <wp:extent cx="1082565" cy="483476"/>
                <wp:effectExtent l="38100" t="38100" r="60960" b="69215"/>
                <wp:wrapNone/>
                <wp:docPr id="20" name="Straight Arrow Connector 20"/>
                <wp:cNvGraphicFramePr/>
                <a:graphic xmlns:a="http://schemas.openxmlformats.org/drawingml/2006/main">
                  <a:graphicData uri="http://schemas.microsoft.com/office/word/2010/wordprocessingShape">
                    <wps:wsp>
                      <wps:cNvCnPr/>
                      <wps:spPr>
                        <a:xfrm>
                          <a:off x="0" y="0"/>
                          <a:ext cx="1082565" cy="483476"/>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0" o:spid="_x0000_s1026" type="#_x0000_t32" style="position:absolute;margin-left:373.25pt;margin-top:55.8pt;width:85.25pt;height:38.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" strokecolor="black [3213]">
                <v:stroke startarrow="open" endarrow="open"/>
              </v:shape>
            </w:pict>
          </mc:Fallback>
        </mc:AlternateContent>
      </w:r>
      <w:r>
        <w:rPr>
          <w:noProof/>
        </w:rPr>
        <mc:AlternateContent>
          <mc:Choice Requires="wps">
            <w:drawing>
              <wp:anchor distT="0" distB="0" distL="114300" distR="114300" simplePos="0" relativeHeight="251677696" behindDoc="0" locked="0" layoutInCell="1" allowOverlap="1" wp14:anchorId="4A157727" wp14:editId="3488FCF8">
                <wp:simplePos x="0" y="0"/>
                <wp:positionH relativeFrom="column">
                  <wp:posOffset>-209857</wp:posOffset>
                </wp:positionH>
                <wp:positionV relativeFrom="paragraph">
                  <wp:posOffset>1507293</wp:posOffset>
                </wp:positionV>
                <wp:extent cx="693683" cy="357352"/>
                <wp:effectExtent l="0" t="0" r="11430" b="24130"/>
                <wp:wrapNone/>
                <wp:docPr id="17" name="Text Box 17"/>
                <wp:cNvGraphicFramePr/>
                <a:graphic xmlns:a="http://schemas.openxmlformats.org/drawingml/2006/main">
                  <a:graphicData uri="http://schemas.microsoft.com/office/word/2010/wordprocessingShape">
                    <wps:wsp>
                      <wps:cNvSpPr txBox="1"/>
                      <wps:spPr>
                        <a:xfrm>
                          <a:off x="0" y="0"/>
                          <a:ext cx="693683" cy="3573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E31" w:rsidRPr="00651E31" w:rsidRDefault="00651E31">
                            <w:pPr>
                              <w:rPr>
                                <w:b/>
                              </w:rPr>
                            </w:pPr>
                            <w:r w:rsidRPr="00651E31">
                              <w:rPr>
                                <w:b/>
                              </w:rPr>
                              <w:t>Ev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35" type="#_x0000_t202" style="position:absolute;margin-left:-16.5pt;margin-top:118.7pt;width:54.6pt;height:28.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" fillcolor="white [3201]" strokeweight=".5pt">
                <v:textbox>
                  <w:txbxContent>
                    <w:p w:rsidR="00651E31" w:rsidRPr="00651E31" w:rsidRDefault="00651E31">
                      <w:pPr>
                        <w:rPr>
                          <w:b/>
                        </w:rPr>
                      </w:pPr>
                      <w:r w:rsidRPr="00651E31">
                        <w:rPr>
                          <w:b/>
                        </w:rPr>
                        <w:t>EvCC</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065D7BDB" wp14:editId="4B653828">
                <wp:simplePos x="0" y="0"/>
                <wp:positionH relativeFrom="column">
                  <wp:posOffset>483826</wp:posOffset>
                </wp:positionH>
                <wp:positionV relativeFrom="paragraph">
                  <wp:posOffset>540341</wp:posOffset>
                </wp:positionV>
                <wp:extent cx="1733901" cy="1103586"/>
                <wp:effectExtent l="38100" t="38100" r="57150" b="59055"/>
                <wp:wrapNone/>
                <wp:docPr id="16" name="Straight Arrow Connector 16"/>
                <wp:cNvGraphicFramePr/>
                <a:graphic xmlns:a="http://schemas.openxmlformats.org/drawingml/2006/main">
                  <a:graphicData uri="http://schemas.microsoft.com/office/word/2010/wordprocessingShape">
                    <wps:wsp>
                      <wps:cNvCnPr/>
                      <wps:spPr>
                        <a:xfrm flipH="1">
                          <a:off x="0" y="0"/>
                          <a:ext cx="1733901" cy="1103586"/>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6" o:spid="_x0000_s1026" type="#_x0000_t32" style="position:absolute;margin-left:38.1pt;margin-top:42.55pt;width:136.55pt;height:86.9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" strokecolor="black [3213]">
                <v:stroke startarrow="open" endarrow="open"/>
              </v:shape>
            </w:pict>
          </mc:Fallback>
        </mc:AlternateContent>
      </w:r>
    </w:p>
    <w:sectPr w:rsidR="00957145" w:rsidRPr="00F9511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B73" w:rsidRDefault="00893B73" w:rsidP="004939C1">
      <w:pPr>
        <w:spacing w:line="240" w:lineRule="auto"/>
      </w:pPr>
      <w:r>
        <w:separator/>
      </w:r>
    </w:p>
  </w:endnote>
  <w:endnote w:type="continuationSeparator" w:id="0">
    <w:p w:rsidR="00893B73" w:rsidRDefault="00893B73" w:rsidP="004939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B73" w:rsidRDefault="00893B73" w:rsidP="004939C1">
      <w:pPr>
        <w:spacing w:line="240" w:lineRule="auto"/>
      </w:pPr>
      <w:r>
        <w:separator/>
      </w:r>
    </w:p>
  </w:footnote>
  <w:footnote w:type="continuationSeparator" w:id="0">
    <w:p w:rsidR="00893B73" w:rsidRDefault="00893B73" w:rsidP="004939C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39C1" w:rsidRDefault="004939C1">
    <w:pPr>
      <w:pStyle w:val="Header"/>
    </w:pPr>
    <w:r>
      <w:t>Maria Anakotta</w:t>
    </w:r>
    <w:r>
      <w:tab/>
    </w:r>
  </w:p>
  <w:p w:rsidR="004939C1" w:rsidRDefault="004939C1">
    <w:pPr>
      <w:pStyle w:val="Header"/>
    </w:pPr>
    <w:r>
      <w:t>HSP 30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0sDQwMzAwNzE0NjdQ0lEKTi0uzszPAykwqgUA9AAj4ywAAAA="/>
  </w:docVars>
  <w:rsids>
    <w:rsidRoot w:val="004939C1"/>
    <w:rsid w:val="00022F0D"/>
    <w:rsid w:val="00083398"/>
    <w:rsid w:val="000A2EA0"/>
    <w:rsid w:val="00115A5D"/>
    <w:rsid w:val="00154963"/>
    <w:rsid w:val="00184BD3"/>
    <w:rsid w:val="002609B8"/>
    <w:rsid w:val="002927D9"/>
    <w:rsid w:val="00323051"/>
    <w:rsid w:val="003665F5"/>
    <w:rsid w:val="00491FE4"/>
    <w:rsid w:val="004939C1"/>
    <w:rsid w:val="004A50F5"/>
    <w:rsid w:val="0054215A"/>
    <w:rsid w:val="00630E6B"/>
    <w:rsid w:val="00651E31"/>
    <w:rsid w:val="00664CC4"/>
    <w:rsid w:val="00666C3C"/>
    <w:rsid w:val="00697C29"/>
    <w:rsid w:val="006D4517"/>
    <w:rsid w:val="006D53DF"/>
    <w:rsid w:val="00710B9A"/>
    <w:rsid w:val="00740A67"/>
    <w:rsid w:val="007C0A99"/>
    <w:rsid w:val="00866E67"/>
    <w:rsid w:val="0087048E"/>
    <w:rsid w:val="00893B73"/>
    <w:rsid w:val="00922CD9"/>
    <w:rsid w:val="00957145"/>
    <w:rsid w:val="00A10C6B"/>
    <w:rsid w:val="00A23BD1"/>
    <w:rsid w:val="00AF0457"/>
    <w:rsid w:val="00BE5414"/>
    <w:rsid w:val="00C24E2E"/>
    <w:rsid w:val="00C276F3"/>
    <w:rsid w:val="00C72655"/>
    <w:rsid w:val="00CA134D"/>
    <w:rsid w:val="00CA74AB"/>
    <w:rsid w:val="00CB0F1F"/>
    <w:rsid w:val="00CC116E"/>
    <w:rsid w:val="00CC3C66"/>
    <w:rsid w:val="00D07A8B"/>
    <w:rsid w:val="00DC5925"/>
    <w:rsid w:val="00E1126E"/>
    <w:rsid w:val="00E56032"/>
    <w:rsid w:val="00E579DD"/>
    <w:rsid w:val="00E9494F"/>
    <w:rsid w:val="00EC6E5F"/>
    <w:rsid w:val="00ED247C"/>
    <w:rsid w:val="00F27484"/>
    <w:rsid w:val="00F516EB"/>
    <w:rsid w:val="00F9511D"/>
    <w:rsid w:val="00FB6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4963"/>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9C1"/>
    <w:pPr>
      <w:tabs>
        <w:tab w:val="center" w:pos="4680"/>
        <w:tab w:val="right" w:pos="9360"/>
      </w:tabs>
      <w:spacing w:line="240" w:lineRule="auto"/>
    </w:pPr>
  </w:style>
  <w:style w:type="character" w:customStyle="1" w:styleId="HeaderChar">
    <w:name w:val="Header Char"/>
    <w:basedOn w:val="DefaultParagraphFont"/>
    <w:link w:val="Header"/>
    <w:uiPriority w:val="99"/>
    <w:rsid w:val="004939C1"/>
  </w:style>
  <w:style w:type="paragraph" w:styleId="Footer">
    <w:name w:val="footer"/>
    <w:basedOn w:val="Normal"/>
    <w:link w:val="FooterChar"/>
    <w:uiPriority w:val="99"/>
    <w:unhideWhenUsed/>
    <w:rsid w:val="004939C1"/>
    <w:pPr>
      <w:tabs>
        <w:tab w:val="center" w:pos="4680"/>
        <w:tab w:val="right" w:pos="9360"/>
      </w:tabs>
      <w:spacing w:line="240" w:lineRule="auto"/>
    </w:pPr>
  </w:style>
  <w:style w:type="character" w:customStyle="1" w:styleId="FooterChar">
    <w:name w:val="Footer Char"/>
    <w:basedOn w:val="DefaultParagraphFont"/>
    <w:link w:val="Footer"/>
    <w:uiPriority w:val="99"/>
    <w:rsid w:val="004939C1"/>
  </w:style>
  <w:style w:type="paragraph" w:styleId="Title">
    <w:name w:val="Title"/>
    <w:basedOn w:val="Normal"/>
    <w:next w:val="Normal"/>
    <w:link w:val="TitleChar"/>
    <w:uiPriority w:val="10"/>
    <w:qFormat/>
    <w:rsid w:val="004939C1"/>
    <w:pPr>
      <w:jc w:val="center"/>
    </w:pPr>
    <w:rPr>
      <w:b/>
    </w:rPr>
  </w:style>
  <w:style w:type="character" w:customStyle="1" w:styleId="TitleChar">
    <w:name w:val="Title Char"/>
    <w:basedOn w:val="DefaultParagraphFont"/>
    <w:link w:val="Title"/>
    <w:uiPriority w:val="10"/>
    <w:rsid w:val="004939C1"/>
    <w:rPr>
      <w:b/>
    </w:rPr>
  </w:style>
  <w:style w:type="character" w:customStyle="1" w:styleId="apple-converted-space">
    <w:name w:val="apple-converted-space"/>
    <w:basedOn w:val="DefaultParagraphFont"/>
    <w:rsid w:val="00957145"/>
  </w:style>
  <w:style w:type="character" w:customStyle="1" w:styleId="Heading1Char">
    <w:name w:val="Heading 1 Char"/>
    <w:basedOn w:val="DefaultParagraphFont"/>
    <w:link w:val="Heading1"/>
    <w:uiPriority w:val="9"/>
    <w:rsid w:val="00154963"/>
    <w:rPr>
      <w:b/>
    </w:rPr>
  </w:style>
  <w:style w:type="paragraph" w:styleId="BalloonText">
    <w:name w:val="Balloon Text"/>
    <w:basedOn w:val="Normal"/>
    <w:link w:val="BalloonTextChar"/>
    <w:uiPriority w:val="99"/>
    <w:semiHidden/>
    <w:unhideWhenUsed/>
    <w:rsid w:val="004A50F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0F5"/>
    <w:rPr>
      <w:rFonts w:ascii="Tahoma" w:hAnsi="Tahoma" w:cs="Tahoma"/>
      <w:sz w:val="16"/>
      <w:szCs w:val="16"/>
    </w:rPr>
  </w:style>
  <w:style w:type="paragraph" w:styleId="Caption">
    <w:name w:val="caption"/>
    <w:basedOn w:val="Normal"/>
    <w:next w:val="Normal"/>
    <w:uiPriority w:val="35"/>
    <w:unhideWhenUsed/>
    <w:qFormat/>
    <w:rsid w:val="00F9511D"/>
    <w:pPr>
      <w:spacing w:after="200"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4963"/>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9C1"/>
    <w:pPr>
      <w:tabs>
        <w:tab w:val="center" w:pos="4680"/>
        <w:tab w:val="right" w:pos="9360"/>
      </w:tabs>
      <w:spacing w:line="240" w:lineRule="auto"/>
    </w:pPr>
  </w:style>
  <w:style w:type="character" w:customStyle="1" w:styleId="HeaderChar">
    <w:name w:val="Header Char"/>
    <w:basedOn w:val="DefaultParagraphFont"/>
    <w:link w:val="Header"/>
    <w:uiPriority w:val="99"/>
    <w:rsid w:val="004939C1"/>
  </w:style>
  <w:style w:type="paragraph" w:styleId="Footer">
    <w:name w:val="footer"/>
    <w:basedOn w:val="Normal"/>
    <w:link w:val="FooterChar"/>
    <w:uiPriority w:val="99"/>
    <w:unhideWhenUsed/>
    <w:rsid w:val="004939C1"/>
    <w:pPr>
      <w:tabs>
        <w:tab w:val="center" w:pos="4680"/>
        <w:tab w:val="right" w:pos="9360"/>
      </w:tabs>
      <w:spacing w:line="240" w:lineRule="auto"/>
    </w:pPr>
  </w:style>
  <w:style w:type="character" w:customStyle="1" w:styleId="FooterChar">
    <w:name w:val="Footer Char"/>
    <w:basedOn w:val="DefaultParagraphFont"/>
    <w:link w:val="Footer"/>
    <w:uiPriority w:val="99"/>
    <w:rsid w:val="004939C1"/>
  </w:style>
  <w:style w:type="paragraph" w:styleId="Title">
    <w:name w:val="Title"/>
    <w:basedOn w:val="Normal"/>
    <w:next w:val="Normal"/>
    <w:link w:val="TitleChar"/>
    <w:uiPriority w:val="10"/>
    <w:qFormat/>
    <w:rsid w:val="004939C1"/>
    <w:pPr>
      <w:jc w:val="center"/>
    </w:pPr>
    <w:rPr>
      <w:b/>
    </w:rPr>
  </w:style>
  <w:style w:type="character" w:customStyle="1" w:styleId="TitleChar">
    <w:name w:val="Title Char"/>
    <w:basedOn w:val="DefaultParagraphFont"/>
    <w:link w:val="Title"/>
    <w:uiPriority w:val="10"/>
    <w:rsid w:val="004939C1"/>
    <w:rPr>
      <w:b/>
    </w:rPr>
  </w:style>
  <w:style w:type="character" w:customStyle="1" w:styleId="apple-converted-space">
    <w:name w:val="apple-converted-space"/>
    <w:basedOn w:val="DefaultParagraphFont"/>
    <w:rsid w:val="00957145"/>
  </w:style>
  <w:style w:type="character" w:customStyle="1" w:styleId="Heading1Char">
    <w:name w:val="Heading 1 Char"/>
    <w:basedOn w:val="DefaultParagraphFont"/>
    <w:link w:val="Heading1"/>
    <w:uiPriority w:val="9"/>
    <w:rsid w:val="00154963"/>
    <w:rPr>
      <w:b/>
    </w:rPr>
  </w:style>
  <w:style w:type="paragraph" w:styleId="BalloonText">
    <w:name w:val="Balloon Text"/>
    <w:basedOn w:val="Normal"/>
    <w:link w:val="BalloonTextChar"/>
    <w:uiPriority w:val="99"/>
    <w:semiHidden/>
    <w:unhideWhenUsed/>
    <w:rsid w:val="004A50F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0F5"/>
    <w:rPr>
      <w:rFonts w:ascii="Tahoma" w:hAnsi="Tahoma" w:cs="Tahoma"/>
      <w:sz w:val="16"/>
      <w:szCs w:val="16"/>
    </w:rPr>
  </w:style>
  <w:style w:type="paragraph" w:styleId="Caption">
    <w:name w:val="caption"/>
    <w:basedOn w:val="Normal"/>
    <w:next w:val="Normal"/>
    <w:uiPriority w:val="35"/>
    <w:unhideWhenUsed/>
    <w:qFormat/>
    <w:rsid w:val="00F9511D"/>
    <w:pPr>
      <w:spacing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6</cp:revision>
  <dcterms:created xsi:type="dcterms:W3CDTF">2014-05-31T07:59:00Z</dcterms:created>
  <dcterms:modified xsi:type="dcterms:W3CDTF">2015-04-26T01:09:00Z</dcterms:modified>
</cp:coreProperties>
</file>